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stall and use Tor On mobile install and use Orbot and Orweb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b23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